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621"/>
        <w:gridCol w:w="5439"/>
      </w:tblGrid>
      <w:tr w:rsidR="003D4560" w:rsidRPr="003D4560" w14:paraId="03E3E345" w14:textId="77777777" w:rsidTr="002838D3">
        <w:tc>
          <w:tcPr>
            <w:tcW w:w="10060" w:type="dxa"/>
            <w:gridSpan w:val="2"/>
            <w:shd w:val="clear" w:color="auto" w:fill="BFBFBF" w:themeFill="background1" w:themeFillShade="BF"/>
          </w:tcPr>
          <w:p w14:paraId="56793B46" w14:textId="50BAA569" w:rsidR="003D4560" w:rsidRPr="003D4560" w:rsidRDefault="00E9505B" w:rsidP="006453C3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ITCC</w:t>
            </w:r>
            <w:r w:rsidR="003D4560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3D4560" w:rsidRPr="003D4560">
              <w:rPr>
                <w:rFonts w:ascii="Arial" w:hAnsi="Arial" w:cs="Arial"/>
                <w:b/>
                <w:sz w:val="28"/>
                <w:szCs w:val="28"/>
              </w:rPr>
              <w:t>R</w:t>
            </w:r>
            <w:r w:rsidR="003D4560">
              <w:rPr>
                <w:rFonts w:ascii="Arial" w:hAnsi="Arial" w:cs="Arial"/>
                <w:b/>
                <w:sz w:val="28"/>
                <w:szCs w:val="28"/>
              </w:rPr>
              <w:t>ecruitment R</w:t>
            </w:r>
            <w:r w:rsidR="003D4560" w:rsidRPr="003D4560">
              <w:rPr>
                <w:rFonts w:ascii="Arial" w:hAnsi="Arial" w:cs="Arial"/>
                <w:b/>
                <w:sz w:val="28"/>
                <w:szCs w:val="28"/>
              </w:rPr>
              <w:t>eview</w:t>
            </w:r>
          </w:p>
        </w:tc>
      </w:tr>
      <w:tr w:rsidR="003D4560" w:rsidRPr="003D4560" w14:paraId="7FC2416A" w14:textId="77777777" w:rsidTr="00944E0E">
        <w:trPr>
          <w:trHeight w:val="567"/>
        </w:trPr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589284B0" w14:textId="77777777" w:rsidR="003D4560" w:rsidRPr="00944E0E" w:rsidRDefault="006F1044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Study</w:t>
            </w:r>
          </w:p>
        </w:tc>
        <w:tc>
          <w:tcPr>
            <w:tcW w:w="5439" w:type="dxa"/>
          </w:tcPr>
          <w:p w14:paraId="07F93DBD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7A8DF93C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5A5483D4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Site</w:t>
            </w:r>
          </w:p>
          <w:p w14:paraId="775253D3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2C66B080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579DFAEF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339F71BA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Date</w:t>
            </w:r>
          </w:p>
          <w:p w14:paraId="06DABB06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10458F7A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CF77EE" w:rsidRPr="003D4560" w14:paraId="69A6A4C0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5938EAE5" w14:textId="1663932E" w:rsidR="00CF77EE" w:rsidRPr="00944E0E" w:rsidRDefault="00CF77EE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N</w:t>
            </w:r>
            <w:r w:rsidR="00944E0E" w:rsidRPr="00944E0E">
              <w:rPr>
                <w:rFonts w:ascii="Arial" w:hAnsi="Arial" w:cs="Arial"/>
                <w:b/>
                <w:bCs/>
              </w:rPr>
              <w:t>umber</w:t>
            </w:r>
            <w:r w:rsidRPr="00944E0E">
              <w:rPr>
                <w:rFonts w:ascii="Arial" w:hAnsi="Arial" w:cs="Arial"/>
                <w:b/>
                <w:bCs/>
              </w:rPr>
              <w:t xml:space="preserve"> of pre-screens entered</w:t>
            </w:r>
          </w:p>
          <w:p w14:paraId="78B8DD81" w14:textId="3C0CFC54" w:rsidR="00CF77EE" w:rsidRPr="00944E0E" w:rsidRDefault="00CF77EE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67169D8A" w14:textId="77777777" w:rsidR="00CF77EE" w:rsidRPr="003D4560" w:rsidRDefault="00CF77EE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44A0A106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62B084D4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Date of last pre-screen</w:t>
            </w:r>
          </w:p>
          <w:p w14:paraId="28E4A956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6741066E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6D8F7DF8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614E2EB5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Discussion around pre-screens or referral patterns</w:t>
            </w:r>
          </w:p>
          <w:p w14:paraId="0F62B331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45078AA6" w14:textId="7ED311A4" w:rsidR="003D4560" w:rsidRDefault="00CF77EE" w:rsidP="0009478B">
            <w:pPr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 xml:space="preserve">[Discussion might </w:t>
            </w:r>
            <w:proofErr w:type="gramStart"/>
            <w:r>
              <w:rPr>
                <w:rFonts w:ascii="Arial" w:hAnsi="Arial" w:cs="Arial"/>
                <w:i/>
                <w:iCs/>
              </w:rPr>
              <w:t>include:</w:t>
            </w:r>
            <w:proofErr w:type="gramEnd"/>
            <w:r>
              <w:rPr>
                <w:rFonts w:ascii="Arial" w:hAnsi="Arial" w:cs="Arial"/>
                <w:i/>
                <w:iCs/>
              </w:rPr>
              <w:t xml:space="preserve"> Referral pathways explored; scripting and introduction to the study; staff comfort with study intervention; possible gatekeeping; patient population; other problems]</w:t>
            </w:r>
          </w:p>
          <w:p w14:paraId="445823C1" w14:textId="77777777" w:rsidR="00CF77EE" w:rsidRDefault="00CF77EE" w:rsidP="0009478B">
            <w:pPr>
              <w:rPr>
                <w:rFonts w:ascii="Arial" w:hAnsi="Arial" w:cs="Arial"/>
                <w:i/>
                <w:iCs/>
              </w:rPr>
            </w:pPr>
          </w:p>
          <w:p w14:paraId="588125AF" w14:textId="71EDA176" w:rsidR="00CF77EE" w:rsidRPr="00944E0E" w:rsidRDefault="00CF77EE" w:rsidP="0009478B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3D4560" w:rsidRPr="003D4560" w14:paraId="184EA8B8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34E0734D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New referral activity</w:t>
            </w:r>
          </w:p>
          <w:p w14:paraId="21B43381" w14:textId="6924DEBB" w:rsidR="003D4560" w:rsidRPr="00944E0E" w:rsidRDefault="003D4560" w:rsidP="00944E0E">
            <w:pPr>
              <w:pStyle w:val="ListParagraph"/>
              <w:numPr>
                <w:ilvl w:val="0"/>
                <w:numId w:val="2"/>
              </w:numPr>
              <w:ind w:left="589" w:hanging="589"/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Strategies</w:t>
            </w:r>
            <w:r w:rsidR="00CF77EE" w:rsidRPr="00944E0E">
              <w:rPr>
                <w:rFonts w:ascii="Arial" w:hAnsi="Arial" w:cs="Arial"/>
                <w:b/>
                <w:bCs/>
              </w:rPr>
              <w:t xml:space="preserve"> adopted</w:t>
            </w:r>
          </w:p>
          <w:p w14:paraId="1928B03C" w14:textId="77777777" w:rsidR="003D4560" w:rsidRPr="00944E0E" w:rsidRDefault="003D4560" w:rsidP="00944E0E">
            <w:pPr>
              <w:pStyle w:val="ListParagraph"/>
              <w:numPr>
                <w:ilvl w:val="0"/>
                <w:numId w:val="2"/>
              </w:numPr>
              <w:ind w:left="589" w:hanging="589"/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Strategies tried and failed</w:t>
            </w:r>
          </w:p>
          <w:p w14:paraId="48FDB581" w14:textId="77777777" w:rsidR="003D4560" w:rsidRPr="00944E0E" w:rsidRDefault="003D4560" w:rsidP="00944E0E">
            <w:pPr>
              <w:pStyle w:val="ListParagraph"/>
              <w:numPr>
                <w:ilvl w:val="0"/>
                <w:numId w:val="2"/>
              </w:numPr>
              <w:ind w:left="589" w:hanging="589"/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Other plans to be considered</w:t>
            </w:r>
          </w:p>
          <w:p w14:paraId="4828E92F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64868950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1F0B6377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CAB487A" w14:textId="00A43CCD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Prospect of likely recruitment</w:t>
            </w:r>
            <w:r w:rsidR="00CF77EE" w:rsidRPr="00944E0E">
              <w:rPr>
                <w:rFonts w:ascii="Arial" w:hAnsi="Arial" w:cs="Arial"/>
                <w:b/>
                <w:bCs/>
              </w:rPr>
              <w:t xml:space="preserve"> going forward</w:t>
            </w:r>
          </w:p>
          <w:p w14:paraId="72083B8C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40E151C9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04030F81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12F37EBC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Problems with referrals, clinical teams</w:t>
            </w:r>
          </w:p>
          <w:p w14:paraId="2251B61C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33C41269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1406BA42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047674AD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Staffing or other issues</w:t>
            </w:r>
          </w:p>
          <w:p w14:paraId="4F66B5C9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3258CEEA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3D4560" w:rsidRPr="003D4560" w14:paraId="49C50663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612421E2" w14:textId="46819B6D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 xml:space="preserve">Any support from </w:t>
            </w:r>
            <w:r w:rsidR="00E9505B" w:rsidRPr="00944E0E">
              <w:rPr>
                <w:rFonts w:ascii="Arial" w:hAnsi="Arial" w:cs="Arial"/>
                <w:b/>
                <w:bCs/>
              </w:rPr>
              <w:t>ITCC</w:t>
            </w:r>
            <w:r w:rsidRPr="00944E0E">
              <w:rPr>
                <w:rFonts w:ascii="Arial" w:hAnsi="Arial" w:cs="Arial"/>
                <w:b/>
                <w:bCs/>
              </w:rPr>
              <w:t xml:space="preserve"> to be considered</w:t>
            </w:r>
          </w:p>
          <w:p w14:paraId="4234C5E0" w14:textId="77777777" w:rsidR="003D4560" w:rsidRPr="00944E0E" w:rsidRDefault="003D4560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7D97F5FE" w14:textId="77777777" w:rsidR="003D4560" w:rsidRPr="003D4560" w:rsidRDefault="003D4560" w:rsidP="0009478B">
            <w:pPr>
              <w:rPr>
                <w:rFonts w:ascii="Arial" w:hAnsi="Arial" w:cs="Arial"/>
              </w:rPr>
            </w:pPr>
          </w:p>
        </w:tc>
      </w:tr>
      <w:tr w:rsidR="00CF77EE" w:rsidRPr="003D4560" w14:paraId="05EC421C" w14:textId="77777777" w:rsidTr="00944E0E">
        <w:tc>
          <w:tcPr>
            <w:tcW w:w="4621" w:type="dxa"/>
            <w:shd w:val="clear" w:color="auto" w:fill="F2F2F2" w:themeFill="background1" w:themeFillShade="F2"/>
            <w:vAlign w:val="center"/>
          </w:tcPr>
          <w:p w14:paraId="09393CDF" w14:textId="2A2ECA16" w:rsidR="00CF77EE" w:rsidRPr="00944E0E" w:rsidRDefault="00CF77EE" w:rsidP="00944E0E">
            <w:pPr>
              <w:rPr>
                <w:rFonts w:ascii="Arial" w:hAnsi="Arial" w:cs="Arial"/>
                <w:b/>
                <w:bCs/>
              </w:rPr>
            </w:pPr>
            <w:r w:rsidRPr="00944E0E">
              <w:rPr>
                <w:rFonts w:ascii="Arial" w:hAnsi="Arial" w:cs="Arial"/>
                <w:b/>
                <w:bCs/>
              </w:rPr>
              <w:t>Decision/agreement/outcome of discussion</w:t>
            </w:r>
          </w:p>
          <w:p w14:paraId="12C4CF4D" w14:textId="04E967A1" w:rsidR="00CF77EE" w:rsidRPr="00944E0E" w:rsidRDefault="00CF77EE" w:rsidP="00944E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439" w:type="dxa"/>
          </w:tcPr>
          <w:p w14:paraId="23516DC1" w14:textId="77777777" w:rsidR="00CF77EE" w:rsidRPr="003D4560" w:rsidRDefault="00CF77EE" w:rsidP="0009478B">
            <w:pPr>
              <w:rPr>
                <w:rFonts w:ascii="Arial" w:hAnsi="Arial" w:cs="Arial"/>
              </w:rPr>
            </w:pPr>
          </w:p>
        </w:tc>
      </w:tr>
    </w:tbl>
    <w:p w14:paraId="2692DA36" w14:textId="3E4D9B12" w:rsidR="003D4560" w:rsidRDefault="003D4560">
      <w:pPr>
        <w:rPr>
          <w:rFonts w:ascii="Arial" w:hAnsi="Arial" w:cs="Arial"/>
          <w:sz w:val="24"/>
          <w:szCs w:val="24"/>
        </w:rPr>
      </w:pPr>
    </w:p>
    <w:p w14:paraId="4242E891" w14:textId="1BE0D327" w:rsidR="00944E0E" w:rsidRPr="00944E0E" w:rsidRDefault="00944E0E" w:rsidP="00944E0E">
      <w:pPr>
        <w:rPr>
          <w:rFonts w:ascii="Arial" w:hAnsi="Arial" w:cs="Arial"/>
          <w:sz w:val="24"/>
          <w:szCs w:val="24"/>
        </w:rPr>
      </w:pPr>
    </w:p>
    <w:p w14:paraId="1B1135CB" w14:textId="7E49702E" w:rsidR="00944E0E" w:rsidRPr="00944E0E" w:rsidRDefault="00944E0E" w:rsidP="00944E0E">
      <w:pPr>
        <w:rPr>
          <w:rFonts w:ascii="Arial" w:hAnsi="Arial" w:cs="Arial"/>
          <w:sz w:val="24"/>
          <w:szCs w:val="24"/>
        </w:rPr>
      </w:pPr>
    </w:p>
    <w:p w14:paraId="626180D5" w14:textId="5198496A" w:rsidR="00944E0E" w:rsidRPr="00944E0E" w:rsidRDefault="00944E0E" w:rsidP="00944E0E">
      <w:pPr>
        <w:rPr>
          <w:rFonts w:ascii="Arial" w:hAnsi="Arial" w:cs="Arial"/>
          <w:sz w:val="24"/>
          <w:szCs w:val="24"/>
        </w:rPr>
      </w:pPr>
    </w:p>
    <w:p w14:paraId="5A453FC6" w14:textId="2DAC67B9" w:rsidR="00944E0E" w:rsidRPr="00944E0E" w:rsidRDefault="00944E0E" w:rsidP="00944E0E">
      <w:pPr>
        <w:rPr>
          <w:rFonts w:ascii="Arial" w:hAnsi="Arial" w:cs="Arial"/>
          <w:sz w:val="24"/>
          <w:szCs w:val="24"/>
        </w:rPr>
      </w:pPr>
    </w:p>
    <w:p w14:paraId="4A13E10C" w14:textId="77AD7614" w:rsidR="00944E0E" w:rsidRPr="00944E0E" w:rsidRDefault="00944E0E" w:rsidP="00944E0E">
      <w:pPr>
        <w:rPr>
          <w:rFonts w:ascii="Arial" w:hAnsi="Arial" w:cs="Arial"/>
          <w:sz w:val="24"/>
          <w:szCs w:val="24"/>
        </w:rPr>
      </w:pPr>
    </w:p>
    <w:p w14:paraId="6580CC06" w14:textId="4A8EE930" w:rsidR="00944E0E" w:rsidRPr="00944E0E" w:rsidRDefault="00944E0E" w:rsidP="00944E0E">
      <w:pPr>
        <w:tabs>
          <w:tab w:val="left" w:pos="3460"/>
        </w:tabs>
        <w:rPr>
          <w:rFonts w:ascii="Arial" w:hAnsi="Arial" w:cs="Arial"/>
          <w:sz w:val="24"/>
          <w:szCs w:val="24"/>
        </w:rPr>
      </w:pPr>
    </w:p>
    <w:sectPr w:rsidR="00944E0E" w:rsidRPr="00944E0E" w:rsidSect="00AE0DF6">
      <w:headerReference w:type="default" r:id="rId7"/>
      <w:footerReference w:type="default" r:id="rId8"/>
      <w:pgSz w:w="11906" w:h="16838"/>
      <w:pgMar w:top="1418" w:right="992" w:bottom="851" w:left="992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47319" w14:textId="77777777" w:rsidR="00467FC1" w:rsidRDefault="00467FC1" w:rsidP="00467FC1">
      <w:pPr>
        <w:spacing w:after="0" w:line="240" w:lineRule="auto"/>
      </w:pPr>
      <w:r>
        <w:separator/>
      </w:r>
    </w:p>
  </w:endnote>
  <w:endnote w:type="continuationSeparator" w:id="0">
    <w:p w14:paraId="2F1F5C5E" w14:textId="77777777" w:rsidR="00467FC1" w:rsidRDefault="00467FC1" w:rsidP="00467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W1)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B51A8" w14:textId="0E295901" w:rsidR="00825B4B" w:rsidRPr="00944E0E" w:rsidRDefault="00944E0E" w:rsidP="006453C3">
    <w:pPr>
      <w:pStyle w:val="Footer"/>
      <w:tabs>
        <w:tab w:val="clear" w:pos="9026"/>
        <w:tab w:val="right" w:pos="9922"/>
      </w:tabs>
      <w:rPr>
        <w:rFonts w:ascii="Arial" w:hAnsi="Arial" w:cs="Arial"/>
        <w:sz w:val="20"/>
        <w:szCs w:val="20"/>
      </w:rPr>
    </w:pPr>
    <w:sdt>
      <w:sdtPr>
        <w:rPr>
          <w:rFonts w:ascii="Arial" w:hAnsi="Arial" w:cs="Arial"/>
          <w:sz w:val="20"/>
          <w:szCs w:val="20"/>
        </w:rPr>
        <w:id w:val="860082579"/>
        <w:docPartObj>
          <w:docPartGallery w:val="Page Numbers (Top of Page)"/>
          <w:docPartUnique/>
        </w:docPartObj>
      </w:sdtPr>
      <w:sdtEndPr/>
      <w:sdtContent>
        <w:r w:rsidR="00825B4B" w:rsidRPr="00944E0E">
          <w:rPr>
            <w:rFonts w:ascii="Arial" w:hAnsi="Arial" w:cs="Arial"/>
            <w:sz w:val="20"/>
            <w:szCs w:val="20"/>
          </w:rPr>
          <w:t xml:space="preserve">This document is part of the suite of </w:t>
        </w:r>
        <w:r w:rsidR="00E9505B" w:rsidRPr="00944E0E">
          <w:rPr>
            <w:rFonts w:ascii="Arial" w:hAnsi="Arial" w:cs="Arial"/>
            <w:sz w:val="20"/>
            <w:szCs w:val="20"/>
          </w:rPr>
          <w:t>ITCC</w:t>
        </w:r>
        <w:r w:rsidR="00825B4B" w:rsidRPr="00944E0E">
          <w:rPr>
            <w:rFonts w:ascii="Arial" w:hAnsi="Arial" w:cs="Arial"/>
            <w:sz w:val="20"/>
            <w:szCs w:val="20"/>
          </w:rPr>
          <w:t xml:space="preserve"> SOPs</w:t>
        </w:r>
        <w:r w:rsidR="00E9505B" w:rsidRPr="00944E0E">
          <w:rPr>
            <w:rFonts w:ascii="Arial" w:hAnsi="Arial" w:cs="Arial"/>
            <w:sz w:val="20"/>
            <w:szCs w:val="20"/>
          </w:rPr>
          <w:tab/>
        </w:r>
        <w:r w:rsidR="00825B4B" w:rsidRPr="00944E0E">
          <w:rPr>
            <w:rFonts w:ascii="Arial" w:hAnsi="Arial" w:cs="Arial"/>
            <w:sz w:val="20"/>
            <w:szCs w:val="20"/>
          </w:rPr>
          <w:tab/>
          <w:t xml:space="preserve">Page </w:t>
        </w:r>
        <w:r w:rsidR="00825B4B" w:rsidRPr="00944E0E">
          <w:rPr>
            <w:rFonts w:ascii="Arial" w:hAnsi="Arial" w:cs="Arial"/>
            <w:bCs/>
            <w:sz w:val="20"/>
            <w:szCs w:val="20"/>
          </w:rPr>
          <w:fldChar w:fldCharType="begin"/>
        </w:r>
        <w:r w:rsidR="00825B4B" w:rsidRPr="00944E0E">
          <w:rPr>
            <w:rFonts w:ascii="Arial" w:hAnsi="Arial" w:cs="Arial"/>
            <w:bCs/>
            <w:sz w:val="20"/>
            <w:szCs w:val="20"/>
          </w:rPr>
          <w:instrText xml:space="preserve"> PAGE </w:instrText>
        </w:r>
        <w:r w:rsidR="00825B4B" w:rsidRPr="00944E0E">
          <w:rPr>
            <w:rFonts w:ascii="Arial" w:hAnsi="Arial" w:cs="Arial"/>
            <w:bCs/>
            <w:sz w:val="20"/>
            <w:szCs w:val="20"/>
          </w:rPr>
          <w:fldChar w:fldCharType="separate"/>
        </w:r>
        <w:r w:rsidR="006F1044" w:rsidRPr="00944E0E">
          <w:rPr>
            <w:rFonts w:ascii="Arial" w:hAnsi="Arial" w:cs="Arial"/>
            <w:bCs/>
            <w:noProof/>
            <w:sz w:val="20"/>
            <w:szCs w:val="20"/>
          </w:rPr>
          <w:t>1</w:t>
        </w:r>
        <w:r w:rsidR="00825B4B" w:rsidRPr="00944E0E">
          <w:rPr>
            <w:rFonts w:ascii="Arial" w:hAnsi="Arial" w:cs="Arial"/>
            <w:bCs/>
            <w:sz w:val="20"/>
            <w:szCs w:val="20"/>
          </w:rPr>
          <w:fldChar w:fldCharType="end"/>
        </w:r>
        <w:r w:rsidR="00825B4B" w:rsidRPr="00944E0E">
          <w:rPr>
            <w:rFonts w:ascii="Arial" w:hAnsi="Arial" w:cs="Arial"/>
            <w:sz w:val="20"/>
            <w:szCs w:val="20"/>
          </w:rPr>
          <w:t xml:space="preserve"> of </w:t>
        </w:r>
        <w:r w:rsidR="00825B4B" w:rsidRPr="00944E0E">
          <w:rPr>
            <w:rFonts w:ascii="Arial" w:hAnsi="Arial" w:cs="Arial"/>
            <w:bCs/>
            <w:sz w:val="20"/>
            <w:szCs w:val="20"/>
          </w:rPr>
          <w:fldChar w:fldCharType="begin"/>
        </w:r>
        <w:r w:rsidR="00825B4B" w:rsidRPr="00944E0E">
          <w:rPr>
            <w:rFonts w:ascii="Arial" w:hAnsi="Arial" w:cs="Arial"/>
            <w:bCs/>
            <w:sz w:val="20"/>
            <w:szCs w:val="20"/>
          </w:rPr>
          <w:instrText xml:space="preserve"> NUMPAGES  </w:instrText>
        </w:r>
        <w:r w:rsidR="00825B4B" w:rsidRPr="00944E0E">
          <w:rPr>
            <w:rFonts w:ascii="Arial" w:hAnsi="Arial" w:cs="Arial"/>
            <w:bCs/>
            <w:sz w:val="20"/>
            <w:szCs w:val="20"/>
          </w:rPr>
          <w:fldChar w:fldCharType="separate"/>
        </w:r>
        <w:r w:rsidR="006F1044" w:rsidRPr="00944E0E">
          <w:rPr>
            <w:rFonts w:ascii="Arial" w:hAnsi="Arial" w:cs="Arial"/>
            <w:bCs/>
            <w:noProof/>
            <w:sz w:val="20"/>
            <w:szCs w:val="20"/>
          </w:rPr>
          <w:t>1</w:t>
        </w:r>
        <w:r w:rsidR="00825B4B" w:rsidRPr="00944E0E">
          <w:rPr>
            <w:rFonts w:ascii="Arial" w:hAnsi="Arial" w:cs="Arial"/>
            <w:bCs/>
            <w:sz w:val="20"/>
            <w:szCs w:val="20"/>
          </w:rPr>
          <w:fldChar w:fldCharType="end"/>
        </w:r>
      </w:sdtContent>
    </w:sdt>
  </w:p>
  <w:p w14:paraId="634827CB" w14:textId="476074B9" w:rsidR="00944E0E" w:rsidRPr="00944E0E" w:rsidRDefault="00944E0E" w:rsidP="006453C3">
    <w:pPr>
      <w:pStyle w:val="Footer"/>
      <w:tabs>
        <w:tab w:val="clear" w:pos="9026"/>
        <w:tab w:val="right" w:pos="9922"/>
      </w:tabs>
      <w:rPr>
        <w:rFonts w:ascii="Arial" w:hAnsi="Arial" w:cs="Arial"/>
        <w:sz w:val="20"/>
        <w:szCs w:val="20"/>
      </w:rPr>
    </w:pPr>
    <w:r w:rsidRPr="00944E0E">
      <w:rPr>
        <w:rFonts w:ascii="Arial" w:hAnsi="Arial" w:cs="Arial"/>
        <w:sz w:val="20"/>
        <w:szCs w:val="20"/>
      </w:rPr>
      <w:t>Template 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9FFB7" w14:textId="77777777" w:rsidR="00467FC1" w:rsidRDefault="00467FC1" w:rsidP="00467FC1">
      <w:pPr>
        <w:spacing w:after="0" w:line="240" w:lineRule="auto"/>
      </w:pPr>
      <w:r>
        <w:separator/>
      </w:r>
    </w:p>
  </w:footnote>
  <w:footnote w:type="continuationSeparator" w:id="0">
    <w:p w14:paraId="2ECF76F8" w14:textId="77777777" w:rsidR="00467FC1" w:rsidRDefault="00467FC1" w:rsidP="00467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6B887" w14:textId="7D17CD90" w:rsidR="00AE0DF6" w:rsidRDefault="00944E0E" w:rsidP="00AE0DF6">
    <w:pPr>
      <w:pStyle w:val="Header"/>
      <w:rPr>
        <w:rFonts w:ascii="Arial" w:hAnsi="Arial"/>
        <w:b/>
        <w:sz w:val="20"/>
      </w:rPr>
    </w:pPr>
    <w:bookmarkStart w:id="0" w:name="_Hlk506282037"/>
    <w:bookmarkStart w:id="1" w:name="_Hlk506282038"/>
    <w:bookmarkStart w:id="2" w:name="_Hlk506283059"/>
    <w:bookmarkStart w:id="3" w:name="_Hlk506283060"/>
    <w:bookmarkStart w:id="4" w:name="_Hlk506283247"/>
    <w:bookmarkStart w:id="5" w:name="_Hlk506283248"/>
    <w:bookmarkStart w:id="6" w:name="_Hlk506284988"/>
    <w:bookmarkStart w:id="7" w:name="_Hlk506284989"/>
    <w:bookmarkStart w:id="8" w:name="_Hlk506285746"/>
    <w:bookmarkStart w:id="9" w:name="_Hlk506285747"/>
    <w:bookmarkStart w:id="10" w:name="_Hlk506285951"/>
    <w:bookmarkStart w:id="11" w:name="_Hlk506285952"/>
    <w:bookmarkStart w:id="12" w:name="_Hlk506286138"/>
    <w:bookmarkStart w:id="13" w:name="_Hlk506286139"/>
    <w:bookmarkStart w:id="14" w:name="_Hlk506286342"/>
    <w:bookmarkStart w:id="15" w:name="_Hlk506286343"/>
    <w:bookmarkStart w:id="16" w:name="_Hlk506286501"/>
    <w:bookmarkStart w:id="17" w:name="_Hlk506286502"/>
    <w:bookmarkStart w:id="18" w:name="_Hlk506286611"/>
    <w:bookmarkStart w:id="19" w:name="_Hlk506286612"/>
    <w:bookmarkStart w:id="20" w:name="_Hlk506286854"/>
    <w:bookmarkStart w:id="21" w:name="_Hlk506286855"/>
    <w:bookmarkStart w:id="22" w:name="_Hlk506287102"/>
    <w:bookmarkStart w:id="23" w:name="_Hlk506287103"/>
    <w:bookmarkStart w:id="24" w:name="_Hlk506287427"/>
    <w:bookmarkStart w:id="25" w:name="_Hlk506287428"/>
    <w:bookmarkStart w:id="26" w:name="_Hlk506287438"/>
    <w:bookmarkStart w:id="27" w:name="_Hlk506287439"/>
    <w:bookmarkStart w:id="28" w:name="_Hlk506287542"/>
    <w:bookmarkStart w:id="29" w:name="_Hlk506287543"/>
    <w:bookmarkStart w:id="30" w:name="_Hlk506287726"/>
    <w:bookmarkStart w:id="31" w:name="_Hlk506287727"/>
    <w:bookmarkStart w:id="32" w:name="_Hlk506289009"/>
    <w:bookmarkStart w:id="33" w:name="_Hlk506289010"/>
    <w:bookmarkStart w:id="34" w:name="_Hlk506289893"/>
    <w:bookmarkStart w:id="35" w:name="_Hlk506289894"/>
    <w:bookmarkStart w:id="36" w:name="_Hlk506290002"/>
    <w:bookmarkStart w:id="37" w:name="_Hlk506290003"/>
    <w:bookmarkStart w:id="38" w:name="_Hlk506290248"/>
    <w:bookmarkStart w:id="39" w:name="_Hlk506290249"/>
    <w:bookmarkStart w:id="40" w:name="_Hlk506290625"/>
    <w:bookmarkStart w:id="41" w:name="_Hlk506290626"/>
    <w:bookmarkStart w:id="42" w:name="_Hlk506290718"/>
    <w:bookmarkStart w:id="43" w:name="_Hlk506290719"/>
    <w:bookmarkStart w:id="44" w:name="_Hlk506290902"/>
    <w:bookmarkStart w:id="45" w:name="_Hlk506290903"/>
    <w:bookmarkStart w:id="46" w:name="_Hlk506291153"/>
    <w:bookmarkStart w:id="47" w:name="_Hlk506291154"/>
    <w:r>
      <w:rPr>
        <w:rFonts w:ascii="Arial" w:hAnsi="Arial"/>
        <w:b/>
        <w:noProof/>
        <w:sz w:val="20"/>
      </w:rPr>
      <w:drawing>
        <wp:anchor distT="0" distB="0" distL="114300" distR="114300" simplePos="0" relativeHeight="251658240" behindDoc="0" locked="0" layoutInCell="1" allowOverlap="1" wp14:anchorId="24FF5BFB" wp14:editId="17E3336C">
          <wp:simplePos x="0" y="0"/>
          <wp:positionH relativeFrom="page">
            <wp:posOffset>12700</wp:posOffset>
          </wp:positionH>
          <wp:positionV relativeFrom="page">
            <wp:align>top</wp:align>
          </wp:positionV>
          <wp:extent cx="7543800" cy="1673020"/>
          <wp:effectExtent l="0" t="0" r="0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673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9201EF" w14:textId="77777777" w:rsidR="00AE0DF6" w:rsidRDefault="00AE0DF6" w:rsidP="00AE0DF6">
    <w:pPr>
      <w:pStyle w:val="Header"/>
      <w:rPr>
        <w:rFonts w:ascii="Arial" w:hAnsi="Arial"/>
        <w:b/>
        <w:sz w:val="20"/>
      </w:rPr>
    </w:pP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End w:id="18"/>
  <w:bookmarkEnd w:id="19"/>
  <w:bookmarkEnd w:id="20"/>
  <w:bookmarkEnd w:id="21"/>
  <w:bookmarkEnd w:id="22"/>
  <w:bookmarkEnd w:id="23"/>
  <w:bookmarkEnd w:id="24"/>
  <w:bookmarkEnd w:id="25"/>
  <w:bookmarkEnd w:id="26"/>
  <w:bookmarkEnd w:id="27"/>
  <w:bookmarkEnd w:id="28"/>
  <w:bookmarkEnd w:id="29"/>
  <w:bookmarkEnd w:id="30"/>
  <w:bookmarkEnd w:id="31"/>
  <w:bookmarkEnd w:id="32"/>
  <w:bookmarkEnd w:id="33"/>
  <w:bookmarkEnd w:id="34"/>
  <w:bookmarkEnd w:id="35"/>
  <w:bookmarkEnd w:id="36"/>
  <w:bookmarkEnd w:id="37"/>
  <w:bookmarkEnd w:id="38"/>
  <w:bookmarkEnd w:id="39"/>
  <w:bookmarkEnd w:id="40"/>
  <w:bookmarkEnd w:id="41"/>
  <w:bookmarkEnd w:id="42"/>
  <w:bookmarkEnd w:id="43"/>
  <w:bookmarkEnd w:id="44"/>
  <w:bookmarkEnd w:id="45"/>
  <w:bookmarkEnd w:id="46"/>
  <w:bookmarkEnd w:id="4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F01DF4"/>
    <w:multiLevelType w:val="hybridMultilevel"/>
    <w:tmpl w:val="B920B08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0E3FDC"/>
    <w:multiLevelType w:val="hybridMultilevel"/>
    <w:tmpl w:val="2F9E1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DMysjQ3MzEwNrZQ0lEKTi0uzszPAykwrAUAuutlPywAAAA="/>
  </w:docVars>
  <w:rsids>
    <w:rsidRoot w:val="00643FAB"/>
    <w:rsid w:val="002838D3"/>
    <w:rsid w:val="002F5EB3"/>
    <w:rsid w:val="0036750D"/>
    <w:rsid w:val="003D4560"/>
    <w:rsid w:val="00467FC1"/>
    <w:rsid w:val="005C7A75"/>
    <w:rsid w:val="00643FAB"/>
    <w:rsid w:val="006453C3"/>
    <w:rsid w:val="006E4EA5"/>
    <w:rsid w:val="006F1044"/>
    <w:rsid w:val="00825B4B"/>
    <w:rsid w:val="00864648"/>
    <w:rsid w:val="00944E0E"/>
    <w:rsid w:val="00AE0DF6"/>
    <w:rsid w:val="00CF77EE"/>
    <w:rsid w:val="00D0241D"/>
    <w:rsid w:val="00D63251"/>
    <w:rsid w:val="00E9505B"/>
    <w:rsid w:val="00EF4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5702A81"/>
  <w15:docId w15:val="{7ECA5870-B0E6-423B-8D07-98961C1AC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4EA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67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67FC1"/>
  </w:style>
  <w:style w:type="paragraph" w:styleId="Footer">
    <w:name w:val="footer"/>
    <w:basedOn w:val="Normal"/>
    <w:link w:val="FooterChar"/>
    <w:uiPriority w:val="99"/>
    <w:unhideWhenUsed/>
    <w:rsid w:val="00467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FC1"/>
  </w:style>
  <w:style w:type="paragraph" w:customStyle="1" w:styleId="Instruction">
    <w:name w:val="Instruction"/>
    <w:basedOn w:val="Normal"/>
    <w:rsid w:val="003D4560"/>
    <w:pPr>
      <w:spacing w:after="0" w:line="240" w:lineRule="auto"/>
    </w:pPr>
    <w:rPr>
      <w:rFonts w:ascii="Arial (W1)" w:eastAsia="Times New Roman" w:hAnsi="Arial (W1)" w:cs="Times New Roman"/>
      <w:sz w:val="24"/>
      <w:szCs w:val="20"/>
      <w:lang w:val="en-GB"/>
    </w:rPr>
  </w:style>
  <w:style w:type="paragraph" w:styleId="Revision">
    <w:name w:val="Revision"/>
    <w:hidden/>
    <w:uiPriority w:val="99"/>
    <w:semiHidden/>
    <w:rsid w:val="00CF77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 Health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zekas,Belinda</dc:creator>
  <cp:lastModifiedBy>Yinyin Phyo</cp:lastModifiedBy>
  <cp:revision>8</cp:revision>
  <dcterms:created xsi:type="dcterms:W3CDTF">2018-02-13T02:35:00Z</dcterms:created>
  <dcterms:modified xsi:type="dcterms:W3CDTF">2022-03-0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2-01-17T03:28:27Z</vt:lpwstr>
  </property>
  <property fmtid="{D5CDD505-2E9C-101B-9397-08002B2CF9AE}" pid="4" name="MSIP_Label_51a6c3db-1667-4f49-995a-8b9973972958_Method">
    <vt:lpwstr>Privilege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bf3a8980-bcba-4516-b09d-d14f30847e71</vt:lpwstr>
  </property>
  <property fmtid="{D5CDD505-2E9C-101B-9397-08002B2CF9AE}" pid="8" name="MSIP_Label_51a6c3db-1667-4f49-995a-8b9973972958_ContentBits">
    <vt:lpwstr>0</vt:lpwstr>
  </property>
</Properties>
</file>